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A71334" w14:textId="77777777" w:rsidR="00501265" w:rsidRPr="00F82109" w:rsidRDefault="000E437B" w:rsidP="00F82109">
      <w:pPr>
        <w:pStyle w:val="Heading1"/>
        <w:spacing w:before="0"/>
        <w:jc w:val="center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 </w:t>
      </w:r>
      <w:r w:rsidR="00864B7B">
        <w:rPr>
          <w:color w:val="000000" w:themeColor="text1"/>
          <w:sz w:val="44"/>
          <w:szCs w:val="44"/>
        </w:rPr>
        <w:t>S</w:t>
      </w:r>
      <w:r w:rsidR="007813C5" w:rsidRPr="00F82109">
        <w:rPr>
          <w:color w:val="000000" w:themeColor="text1"/>
          <w:sz w:val="44"/>
          <w:szCs w:val="44"/>
        </w:rPr>
        <w:t>ponsored Billing Schedule</w:t>
      </w:r>
    </w:p>
    <w:p w14:paraId="4A989445" w14:textId="6A53E846" w:rsidR="00501265" w:rsidRDefault="00135976" w:rsidP="00501265">
      <w:pPr>
        <w:jc w:val="center"/>
        <w:rPr>
          <w:rFonts w:asciiTheme="majorHAnsi" w:hAnsiTheme="majorHAnsi"/>
          <w:b/>
          <w:sz w:val="44"/>
          <w:szCs w:val="44"/>
        </w:rPr>
      </w:pPr>
      <w:r>
        <w:rPr>
          <w:rFonts w:asciiTheme="majorHAnsi" w:hAnsiTheme="majorHAnsi"/>
          <w:b/>
          <w:sz w:val="44"/>
          <w:szCs w:val="44"/>
        </w:rPr>
        <w:t>Spring</w:t>
      </w:r>
      <w:r w:rsidR="00501265" w:rsidRPr="00F82109">
        <w:rPr>
          <w:rFonts w:asciiTheme="majorHAnsi" w:hAnsiTheme="majorHAnsi"/>
          <w:b/>
          <w:sz w:val="44"/>
          <w:szCs w:val="44"/>
        </w:rPr>
        <w:t xml:space="preserve"> 20</w:t>
      </w:r>
      <w:r w:rsidR="001220A1">
        <w:rPr>
          <w:rFonts w:asciiTheme="majorHAnsi" w:hAnsiTheme="majorHAnsi"/>
          <w:b/>
          <w:sz w:val="44"/>
          <w:szCs w:val="44"/>
        </w:rPr>
        <w:t>2</w:t>
      </w:r>
      <w:r w:rsidR="00790963">
        <w:rPr>
          <w:rFonts w:asciiTheme="majorHAnsi" w:hAnsiTheme="majorHAnsi"/>
          <w:b/>
          <w:sz w:val="44"/>
          <w:szCs w:val="44"/>
        </w:rPr>
        <w:t>5</w:t>
      </w:r>
      <w:r w:rsidR="00501265" w:rsidRPr="00F82109">
        <w:rPr>
          <w:rFonts w:asciiTheme="majorHAnsi" w:hAnsiTheme="majorHAnsi"/>
          <w:b/>
          <w:sz w:val="44"/>
          <w:szCs w:val="44"/>
        </w:rPr>
        <w:t xml:space="preserve"> Term</w:t>
      </w:r>
    </w:p>
    <w:p w14:paraId="5A7D07DC" w14:textId="77777777" w:rsidR="00F82109" w:rsidRPr="00F82109" w:rsidRDefault="00F82109" w:rsidP="00501265">
      <w:pPr>
        <w:jc w:val="center"/>
        <w:rPr>
          <w:rFonts w:asciiTheme="majorHAnsi" w:hAnsiTheme="majorHAnsi"/>
          <w:b/>
          <w:sz w:val="44"/>
          <w:szCs w:val="44"/>
        </w:rPr>
      </w:pPr>
    </w:p>
    <w:p w14:paraId="09A3793D" w14:textId="77777777" w:rsidR="00F82109" w:rsidRPr="00F82109" w:rsidRDefault="00F82109" w:rsidP="00F82109">
      <w:pPr>
        <w:pStyle w:val="Heading1"/>
        <w:spacing w:before="0"/>
        <w:ind w:left="720" w:firstLine="720"/>
        <w:rPr>
          <w:color w:val="auto"/>
          <w:sz w:val="22"/>
          <w:szCs w:val="22"/>
        </w:rPr>
      </w:pPr>
      <w:r w:rsidRPr="00F82109">
        <w:rPr>
          <w:color w:val="auto"/>
          <w:sz w:val="22"/>
          <w:szCs w:val="22"/>
        </w:rPr>
        <w:t>http://sfs.columbia.edu/billing/sponsored-students#sponsored</w:t>
      </w:r>
    </w:p>
    <w:p w14:paraId="5F6EC55E" w14:textId="77777777" w:rsidR="00F82109" w:rsidRPr="00501265" w:rsidRDefault="00F82109" w:rsidP="00501265">
      <w:pPr>
        <w:jc w:val="center"/>
        <w:rPr>
          <w:b/>
          <w:sz w:val="56"/>
          <w:szCs w:val="56"/>
        </w:rPr>
      </w:pPr>
    </w:p>
    <w:p w14:paraId="3796876F" w14:textId="77777777" w:rsidR="00501265" w:rsidRDefault="00501265" w:rsidP="00501265">
      <w:pPr>
        <w:jc w:val="center"/>
        <w:rPr>
          <w:b/>
          <w:sz w:val="44"/>
          <w:szCs w:val="44"/>
        </w:rPr>
      </w:pPr>
    </w:p>
    <w:p w14:paraId="24D67076" w14:textId="77777777" w:rsidR="00501265" w:rsidRDefault="00501265" w:rsidP="00501265">
      <w:pPr>
        <w:jc w:val="center"/>
        <w:rPr>
          <w:b/>
          <w:sz w:val="44"/>
          <w:szCs w:val="44"/>
        </w:rPr>
      </w:pPr>
    </w:p>
    <w:p w14:paraId="51A52F1D" w14:textId="77777777" w:rsidR="00501265" w:rsidRDefault="00501265" w:rsidP="00501265">
      <w:pPr>
        <w:jc w:val="center"/>
        <w:rPr>
          <w:b/>
          <w:sz w:val="44"/>
          <w:szCs w:val="44"/>
        </w:rPr>
      </w:pPr>
    </w:p>
    <w:p w14:paraId="490D59FB" w14:textId="77777777" w:rsidR="00501265" w:rsidRDefault="00501265" w:rsidP="00501265">
      <w:pPr>
        <w:jc w:val="center"/>
        <w:rPr>
          <w:b/>
          <w:sz w:val="44"/>
          <w:szCs w:val="44"/>
        </w:rPr>
      </w:pPr>
    </w:p>
    <w:p w14:paraId="2041C1FC" w14:textId="77777777" w:rsidR="00501265" w:rsidRPr="00501265" w:rsidRDefault="00501265" w:rsidP="00501265">
      <w:pPr>
        <w:jc w:val="center"/>
        <w:rPr>
          <w:b/>
          <w:sz w:val="44"/>
          <w:szCs w:val="44"/>
        </w:rPr>
      </w:pPr>
    </w:p>
    <w:p w14:paraId="15BBA52F" w14:textId="77777777" w:rsidR="00501265" w:rsidRDefault="00501265" w:rsidP="00501265"/>
    <w:p w14:paraId="5ABCBE3C" w14:textId="77777777" w:rsidR="00BA0A54" w:rsidRDefault="00BA0A54" w:rsidP="00BA0A54"/>
    <w:tbl>
      <w:tblPr>
        <w:tblpPr w:leftFromText="180" w:rightFromText="180" w:vertAnchor="page" w:horzAnchor="margin" w:tblpXSpec="center" w:tblpY="3841"/>
        <w:tblW w:w="69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3210"/>
        <w:gridCol w:w="1618"/>
        <w:gridCol w:w="2097"/>
      </w:tblGrid>
      <w:tr w:rsidR="00501265" w14:paraId="7C174033" w14:textId="77777777" w:rsidTr="002D4359">
        <w:trPr>
          <w:trHeight w:val="1008"/>
        </w:trPr>
        <w:tc>
          <w:tcPr>
            <w:tcW w:w="3210" w:type="dxa"/>
            <w:shd w:val="clear" w:color="auto" w:fill="auto"/>
            <w:noWrap/>
            <w:vAlign w:val="center"/>
          </w:tcPr>
          <w:p w14:paraId="15DAEC8D" w14:textId="77777777" w:rsidR="00501265" w:rsidRPr="00501265" w:rsidRDefault="00501265" w:rsidP="00501265">
            <w:pPr>
              <w:jc w:val="center"/>
              <w:rPr>
                <w:rFonts w:asciiTheme="majorHAnsi" w:hAnsiTheme="majorHAnsi" w:cs="Arial"/>
                <w:b/>
                <w:bCs/>
              </w:rPr>
            </w:pPr>
            <w:r w:rsidRPr="00501265">
              <w:rPr>
                <w:rFonts w:asciiTheme="majorHAnsi" w:hAnsiTheme="majorHAnsi" w:cs="Arial"/>
                <w:b/>
                <w:bCs/>
              </w:rPr>
              <w:t>School</w:t>
            </w:r>
          </w:p>
        </w:tc>
        <w:tc>
          <w:tcPr>
            <w:tcW w:w="1618" w:type="dxa"/>
            <w:shd w:val="clear" w:color="auto" w:fill="auto"/>
            <w:noWrap/>
            <w:vAlign w:val="center"/>
          </w:tcPr>
          <w:p w14:paraId="0AB18E28" w14:textId="77777777" w:rsidR="00501265" w:rsidRPr="00501265" w:rsidRDefault="00501265" w:rsidP="00501265">
            <w:pPr>
              <w:jc w:val="center"/>
              <w:rPr>
                <w:rFonts w:asciiTheme="majorHAnsi" w:hAnsiTheme="majorHAnsi" w:cs="Arial"/>
                <w:b/>
                <w:bCs/>
              </w:rPr>
            </w:pPr>
            <w:r w:rsidRPr="00501265">
              <w:rPr>
                <w:rFonts w:asciiTheme="majorHAnsi" w:hAnsiTheme="majorHAnsi" w:cs="Arial"/>
                <w:b/>
                <w:bCs/>
              </w:rPr>
              <w:t>Invoice  Date</w:t>
            </w:r>
          </w:p>
        </w:tc>
        <w:tc>
          <w:tcPr>
            <w:tcW w:w="2097" w:type="dxa"/>
            <w:shd w:val="clear" w:color="auto" w:fill="auto"/>
            <w:noWrap/>
            <w:vAlign w:val="center"/>
          </w:tcPr>
          <w:p w14:paraId="58A73918" w14:textId="77777777" w:rsidR="00501265" w:rsidRPr="00501265" w:rsidRDefault="00501265" w:rsidP="00501265">
            <w:pPr>
              <w:jc w:val="center"/>
              <w:rPr>
                <w:rFonts w:asciiTheme="majorHAnsi" w:hAnsiTheme="majorHAnsi" w:cs="Arial"/>
                <w:b/>
                <w:bCs/>
              </w:rPr>
            </w:pPr>
            <w:r w:rsidRPr="00501265">
              <w:rPr>
                <w:rFonts w:asciiTheme="majorHAnsi" w:hAnsiTheme="majorHAnsi" w:cs="Arial"/>
                <w:b/>
                <w:bCs/>
              </w:rPr>
              <w:t>Due</w:t>
            </w:r>
          </w:p>
          <w:p w14:paraId="22464023" w14:textId="77777777" w:rsidR="00501265" w:rsidRPr="00501265" w:rsidRDefault="00501265" w:rsidP="00501265">
            <w:pPr>
              <w:jc w:val="center"/>
              <w:rPr>
                <w:rFonts w:asciiTheme="majorHAnsi" w:hAnsiTheme="majorHAnsi" w:cs="Arial"/>
                <w:b/>
                <w:bCs/>
              </w:rPr>
            </w:pPr>
            <w:r w:rsidRPr="00501265">
              <w:rPr>
                <w:rFonts w:asciiTheme="majorHAnsi" w:hAnsiTheme="majorHAnsi" w:cs="Arial"/>
                <w:b/>
                <w:bCs/>
              </w:rPr>
              <w:t xml:space="preserve"> Date</w:t>
            </w:r>
          </w:p>
        </w:tc>
      </w:tr>
      <w:tr w:rsidR="00501265" w14:paraId="00D9BB99" w14:textId="77777777" w:rsidTr="002D4359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2306DB4A" w14:textId="77777777" w:rsidR="00501265" w:rsidRPr="00501265" w:rsidRDefault="00310569" w:rsidP="00501265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Architecture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59177BF9" w14:textId="72A18956" w:rsidR="00501265" w:rsidRPr="00501265" w:rsidRDefault="00135976" w:rsidP="00093150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2/07/2</w:t>
            </w:r>
            <w:r w:rsidR="00790963">
              <w:rPr>
                <w:rFonts w:asciiTheme="majorHAnsi" w:hAnsiTheme="majorHAnsi" w:cs="Arial"/>
                <w:sz w:val="20"/>
                <w:szCs w:val="20"/>
              </w:rPr>
              <w:t>5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74FBF458" w14:textId="2B2E02E4" w:rsidR="00501265" w:rsidRPr="00501265" w:rsidRDefault="00135976" w:rsidP="00093150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3/0</w:t>
            </w:r>
            <w:r w:rsidR="00790963">
              <w:rPr>
                <w:rFonts w:asciiTheme="majorHAnsi" w:hAnsiTheme="majorHAnsi" w:cs="Arial"/>
                <w:sz w:val="20"/>
                <w:szCs w:val="20"/>
              </w:rPr>
              <w:t>9</w:t>
            </w:r>
            <w:r>
              <w:rPr>
                <w:rFonts w:asciiTheme="majorHAnsi" w:hAnsiTheme="majorHAnsi" w:cs="Arial"/>
                <w:sz w:val="20"/>
                <w:szCs w:val="20"/>
              </w:rPr>
              <w:t>/2</w:t>
            </w:r>
            <w:r w:rsidR="00790963">
              <w:rPr>
                <w:rFonts w:asciiTheme="majorHAnsi" w:hAnsiTheme="majorHAnsi" w:cs="Arial"/>
                <w:sz w:val="20"/>
                <w:szCs w:val="20"/>
              </w:rPr>
              <w:t>5</w:t>
            </w:r>
          </w:p>
        </w:tc>
      </w:tr>
      <w:tr w:rsidR="00790963" w14:paraId="38F86601" w14:textId="77777777" w:rsidTr="002D4359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3BFE9827" w14:textId="77777777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Arts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311FD328" w14:textId="33977211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2/07/25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2CF4734F" w14:textId="170744B3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3/09/25</w:t>
            </w:r>
          </w:p>
        </w:tc>
      </w:tr>
      <w:tr w:rsidR="00892E08" w14:paraId="32819005" w14:textId="77777777" w:rsidTr="002D4359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2C6E1912" w14:textId="77777777" w:rsidR="00892E08" w:rsidRPr="00CD503C" w:rsidRDefault="00892E08" w:rsidP="00892E08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Business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16C47FD0" w14:textId="61FFDEE9" w:rsidR="00892E08" w:rsidRPr="00501265" w:rsidRDefault="00135976" w:rsidP="00892E08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1/0</w:t>
            </w:r>
            <w:r w:rsidR="00790963">
              <w:rPr>
                <w:rFonts w:asciiTheme="majorHAnsi" w:hAnsiTheme="majorHAnsi" w:cs="Arial"/>
                <w:sz w:val="20"/>
                <w:szCs w:val="20"/>
              </w:rPr>
              <w:t>8</w:t>
            </w:r>
            <w:r>
              <w:rPr>
                <w:rFonts w:asciiTheme="majorHAnsi" w:hAnsiTheme="majorHAnsi" w:cs="Arial"/>
                <w:sz w:val="20"/>
                <w:szCs w:val="20"/>
              </w:rPr>
              <w:t>/2</w:t>
            </w:r>
            <w:r w:rsidR="00790963">
              <w:rPr>
                <w:rFonts w:asciiTheme="majorHAnsi" w:hAnsiTheme="majorHAnsi" w:cs="Arial"/>
                <w:sz w:val="20"/>
                <w:szCs w:val="20"/>
              </w:rPr>
              <w:t>5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0B6811DA" w14:textId="5CB10B29" w:rsidR="00892E08" w:rsidRPr="00501265" w:rsidRDefault="00135976" w:rsidP="00892E08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2/0</w:t>
            </w:r>
            <w:r w:rsidR="00790963">
              <w:rPr>
                <w:rFonts w:asciiTheme="majorHAnsi" w:hAnsiTheme="majorHAnsi" w:cs="Arial"/>
                <w:sz w:val="20"/>
                <w:szCs w:val="20"/>
              </w:rPr>
              <w:t>7</w:t>
            </w:r>
            <w:r>
              <w:rPr>
                <w:rFonts w:asciiTheme="majorHAnsi" w:hAnsiTheme="majorHAnsi" w:cs="Arial"/>
                <w:sz w:val="20"/>
                <w:szCs w:val="20"/>
              </w:rPr>
              <w:t>/2</w:t>
            </w:r>
            <w:r w:rsidR="00790963">
              <w:rPr>
                <w:rFonts w:asciiTheme="majorHAnsi" w:hAnsiTheme="majorHAnsi" w:cs="Arial"/>
                <w:sz w:val="20"/>
                <w:szCs w:val="20"/>
              </w:rPr>
              <w:t>5</w:t>
            </w:r>
          </w:p>
        </w:tc>
      </w:tr>
      <w:tr w:rsidR="00790963" w14:paraId="673A5585" w14:textId="77777777" w:rsidTr="001A66E5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2F7ECFA8" w14:textId="77777777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501265">
              <w:rPr>
                <w:rFonts w:asciiTheme="majorHAnsi" w:hAnsiTheme="majorHAnsi" w:cs="Arial"/>
                <w:sz w:val="20"/>
                <w:szCs w:val="20"/>
              </w:rPr>
              <w:t>Columbia College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2EF13095" w14:textId="5BFC69C5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2/07/25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75E181B8" w14:textId="2FD7FE3A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3/09/25</w:t>
            </w:r>
          </w:p>
        </w:tc>
      </w:tr>
      <w:tr w:rsidR="00790963" w14:paraId="6A811C12" w14:textId="77777777" w:rsidTr="001A66E5">
        <w:trPr>
          <w:trHeight w:val="319"/>
        </w:trPr>
        <w:tc>
          <w:tcPr>
            <w:tcW w:w="32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3EFBBE3" w14:textId="77777777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ngineering and Applied Science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5F07D4DF" w14:textId="2BF1DF75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2/07/25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4A7E4DF2" w14:textId="6A93FA24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3/09/25</w:t>
            </w:r>
          </w:p>
        </w:tc>
      </w:tr>
      <w:tr w:rsidR="00790963" w14:paraId="2B1B4477" w14:textId="77777777" w:rsidTr="001A66E5">
        <w:trPr>
          <w:trHeight w:val="319"/>
        </w:trPr>
        <w:tc>
          <w:tcPr>
            <w:tcW w:w="321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</w:tcPr>
          <w:p w14:paraId="761ED29A" w14:textId="77777777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501265">
              <w:rPr>
                <w:rFonts w:asciiTheme="majorHAnsi" w:hAnsiTheme="majorHAnsi" w:cs="Arial"/>
                <w:sz w:val="20"/>
                <w:szCs w:val="20"/>
              </w:rPr>
              <w:t>Graduat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e School of Arts &amp; Sciences 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178245A6" w14:textId="1B07CA90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2/07/25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7BB6B3C3" w14:textId="3C293EE6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3/09/25</w:t>
            </w:r>
          </w:p>
        </w:tc>
      </w:tr>
      <w:tr w:rsidR="00790963" w14:paraId="64E247DA" w14:textId="77777777" w:rsidTr="001A66E5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501E5030" w14:textId="77777777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General Studies 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35F71BCD" w14:textId="747F7815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2/07/25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63F2638F" w14:textId="6F35BD25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3/09/25</w:t>
            </w:r>
          </w:p>
        </w:tc>
      </w:tr>
      <w:tr w:rsidR="00790963" w14:paraId="5492A356" w14:textId="77777777" w:rsidTr="001A66E5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57EB6D68" w14:textId="77777777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International Affairs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7DD1083E" w14:textId="2E2AFE8F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2/07/25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57362E14" w14:textId="0C595118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3/09/25</w:t>
            </w:r>
          </w:p>
        </w:tc>
      </w:tr>
      <w:tr w:rsidR="00790963" w14:paraId="1A12265F" w14:textId="77777777" w:rsidTr="001A66E5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1890ED91" w14:textId="77777777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Journalism 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0AF6868E" w14:textId="6C554EEC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2/07/25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2E94B5E0" w14:textId="617D79D6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3/09/25</w:t>
            </w:r>
          </w:p>
        </w:tc>
      </w:tr>
      <w:tr w:rsidR="00790963" w14:paraId="7E52E9D1" w14:textId="77777777" w:rsidTr="002D4359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4556D5BD" w14:textId="77777777" w:rsidR="00790963" w:rsidRPr="00CD503C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Law 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2F529B96" w14:textId="0AE8273F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1/08/25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0F27A0DD" w14:textId="78507403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2/07/2</w:t>
            </w:r>
            <w:r>
              <w:rPr>
                <w:rFonts w:asciiTheme="majorHAnsi" w:hAnsiTheme="majorHAnsi" w:cs="Arial"/>
                <w:sz w:val="20"/>
                <w:szCs w:val="20"/>
              </w:rPr>
              <w:t>5</w:t>
            </w:r>
          </w:p>
        </w:tc>
      </w:tr>
      <w:tr w:rsidR="00790963" w14:paraId="4497F6C9" w14:textId="77777777" w:rsidTr="002765C2">
        <w:trPr>
          <w:trHeight w:val="319"/>
        </w:trPr>
        <w:tc>
          <w:tcPr>
            <w:tcW w:w="3210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4DE0E538" w14:textId="77777777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501265">
              <w:rPr>
                <w:rFonts w:asciiTheme="majorHAnsi" w:hAnsiTheme="majorHAnsi" w:cs="Arial"/>
                <w:sz w:val="20"/>
                <w:szCs w:val="20"/>
              </w:rPr>
              <w:t>P</w:t>
            </w:r>
            <w:r>
              <w:rPr>
                <w:rFonts w:asciiTheme="majorHAnsi" w:hAnsiTheme="majorHAnsi" w:cs="Arial"/>
                <w:sz w:val="20"/>
                <w:szCs w:val="20"/>
              </w:rPr>
              <w:t>rofessional Studies</w:t>
            </w:r>
          </w:p>
        </w:tc>
        <w:tc>
          <w:tcPr>
            <w:tcW w:w="1618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47C67D92" w14:textId="6A9C44C9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2/07/25</w:t>
            </w:r>
          </w:p>
        </w:tc>
        <w:tc>
          <w:tcPr>
            <w:tcW w:w="2097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24CC16EB" w14:textId="2E420EC3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3/09/25</w:t>
            </w:r>
          </w:p>
        </w:tc>
      </w:tr>
      <w:tr w:rsidR="00790963" w14:paraId="6F8531A3" w14:textId="77777777" w:rsidTr="002765C2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4E34674" w14:textId="77777777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501265">
              <w:rPr>
                <w:rFonts w:asciiTheme="majorHAnsi" w:hAnsiTheme="majorHAnsi" w:cs="Arial"/>
                <w:sz w:val="20"/>
                <w:szCs w:val="20"/>
              </w:rPr>
              <w:t xml:space="preserve">Social Work 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E1283EA" w14:textId="3D1851DF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2/07/25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75B958D" w14:textId="324F5D02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3/09/25</w:t>
            </w:r>
          </w:p>
        </w:tc>
      </w:tr>
      <w:tr w:rsidR="00790963" w14:paraId="15C9C5F7" w14:textId="77777777" w:rsidTr="002765C2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3CE3E3D" w14:textId="77777777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ublic Health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A368618" w14:textId="5CDFA6D9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2/07/25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8C3420E" w14:textId="1AFF05AD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3/09/25</w:t>
            </w:r>
          </w:p>
        </w:tc>
      </w:tr>
      <w:tr w:rsidR="00790963" w14:paraId="7DEF7F40" w14:textId="77777777" w:rsidTr="002765C2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8BC5504" w14:textId="77777777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Dental Medicine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C1674CF" w14:textId="678E11AB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2/07/25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48C1ADE" w14:textId="103F65C3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3/09/25</w:t>
            </w:r>
          </w:p>
        </w:tc>
      </w:tr>
      <w:tr w:rsidR="00790963" w14:paraId="65AA10E1" w14:textId="77777777" w:rsidTr="002765C2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7F1BAD3" w14:textId="77777777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hysicians and Surgeons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F99252B" w14:textId="207312E8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2/07/25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133A767" w14:textId="645639E7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3/09/25</w:t>
            </w:r>
          </w:p>
        </w:tc>
      </w:tr>
      <w:tr w:rsidR="00790963" w14:paraId="41E8F5BD" w14:textId="77777777" w:rsidTr="002765C2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8566852" w14:textId="77777777" w:rsidR="00790963" w:rsidRPr="00501265" w:rsidRDefault="00790963" w:rsidP="00790963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Nursing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5ECF0CD" w14:textId="03771F7D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2/07/25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DDEA83C" w14:textId="6CF050C5" w:rsidR="00790963" w:rsidRDefault="00790963" w:rsidP="00790963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3/09/25</w:t>
            </w:r>
          </w:p>
        </w:tc>
      </w:tr>
      <w:tr w:rsidR="002D4359" w14:paraId="52A5A5A0" w14:textId="77777777" w:rsidTr="002D4359">
        <w:trPr>
          <w:trHeight w:val="319"/>
        </w:trPr>
        <w:tc>
          <w:tcPr>
            <w:tcW w:w="32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283BBD" w14:textId="77777777" w:rsidR="002D4359" w:rsidRPr="002D4359" w:rsidRDefault="002D4359" w:rsidP="002D4359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88809A" w14:textId="77777777" w:rsidR="002D4359" w:rsidRDefault="002D4359" w:rsidP="000E437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BA5D99" w14:textId="77777777" w:rsidR="002D4359" w:rsidRDefault="002D4359" w:rsidP="000E437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2D4359" w14:paraId="6DE8C04B" w14:textId="77777777" w:rsidTr="002D4359">
        <w:trPr>
          <w:trHeight w:val="319"/>
        </w:trPr>
        <w:tc>
          <w:tcPr>
            <w:tcW w:w="32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CFCC4F" w14:textId="77777777" w:rsidR="002D4359" w:rsidRPr="00501265" w:rsidRDefault="002D4359" w:rsidP="000E437B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DDBCBB" w14:textId="77777777" w:rsidR="002D4359" w:rsidRPr="00501265" w:rsidRDefault="002D4359" w:rsidP="000E437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9E1719" w14:textId="77777777" w:rsidR="002D4359" w:rsidRPr="00501265" w:rsidRDefault="002D4359" w:rsidP="000E437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1525EF84" w14:textId="77777777" w:rsidR="009766DA" w:rsidRDefault="009766DA" w:rsidP="00B84CEF">
      <w:pPr>
        <w:pStyle w:val="Heading1"/>
        <w:spacing w:before="0"/>
        <w:rPr>
          <w:sz w:val="22"/>
          <w:szCs w:val="22"/>
        </w:rPr>
      </w:pPr>
    </w:p>
    <w:sectPr w:rsidR="009766DA" w:rsidSect="00AE15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I2MTI0tjAzNjAxNTCyUdpeDU4uLM/DyQAuNaABGGD9wsAAAA"/>
  </w:docVars>
  <w:rsids>
    <w:rsidRoot w:val="007C5883"/>
    <w:rsid w:val="00077B6A"/>
    <w:rsid w:val="00081A7F"/>
    <w:rsid w:val="00093150"/>
    <w:rsid w:val="000E437B"/>
    <w:rsid w:val="001220A1"/>
    <w:rsid w:val="00135976"/>
    <w:rsid w:val="001703D5"/>
    <w:rsid w:val="002003BB"/>
    <w:rsid w:val="002D4359"/>
    <w:rsid w:val="00310569"/>
    <w:rsid w:val="00345B25"/>
    <w:rsid w:val="003D5808"/>
    <w:rsid w:val="003E071C"/>
    <w:rsid w:val="00441BD2"/>
    <w:rsid w:val="004B0D93"/>
    <w:rsid w:val="004D778A"/>
    <w:rsid w:val="00501265"/>
    <w:rsid w:val="00590251"/>
    <w:rsid w:val="005E5A57"/>
    <w:rsid w:val="006475C3"/>
    <w:rsid w:val="00677655"/>
    <w:rsid w:val="00721EB4"/>
    <w:rsid w:val="0072472D"/>
    <w:rsid w:val="00731745"/>
    <w:rsid w:val="007813C5"/>
    <w:rsid w:val="00790963"/>
    <w:rsid w:val="007B7F59"/>
    <w:rsid w:val="007C5883"/>
    <w:rsid w:val="007E3EC9"/>
    <w:rsid w:val="00864B7B"/>
    <w:rsid w:val="00892E08"/>
    <w:rsid w:val="00895CEB"/>
    <w:rsid w:val="00897185"/>
    <w:rsid w:val="008F594D"/>
    <w:rsid w:val="009766DA"/>
    <w:rsid w:val="009E649D"/>
    <w:rsid w:val="009F4FC5"/>
    <w:rsid w:val="00A33050"/>
    <w:rsid w:val="00A40D24"/>
    <w:rsid w:val="00A50872"/>
    <w:rsid w:val="00AE1579"/>
    <w:rsid w:val="00B24CBC"/>
    <w:rsid w:val="00B84CEF"/>
    <w:rsid w:val="00BA0A54"/>
    <w:rsid w:val="00BC491F"/>
    <w:rsid w:val="00CC7F36"/>
    <w:rsid w:val="00CD503C"/>
    <w:rsid w:val="00D43379"/>
    <w:rsid w:val="00D95704"/>
    <w:rsid w:val="00DB3DF5"/>
    <w:rsid w:val="00DB4781"/>
    <w:rsid w:val="00DD4AC2"/>
    <w:rsid w:val="00DF18DD"/>
    <w:rsid w:val="00E053AF"/>
    <w:rsid w:val="00E201C8"/>
    <w:rsid w:val="00EB429D"/>
    <w:rsid w:val="00EE339F"/>
    <w:rsid w:val="00F663A6"/>
    <w:rsid w:val="00F73A77"/>
    <w:rsid w:val="00F82109"/>
    <w:rsid w:val="00FA2C74"/>
    <w:rsid w:val="00FC5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A2B06"/>
  <w15:docId w15:val="{25179992-0D58-48C9-89D1-537AD6CA7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8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0D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B0D9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0D9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B0D9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7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70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C40027-D8EF-4E05-AE75-A98621F4C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1</Words>
  <Characters>643</Characters>
  <Application>Microsoft Office Word</Application>
  <DocSecurity>0</DocSecurity>
  <Lines>80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hea Jeffrey</dc:creator>
  <cp:lastModifiedBy>Arthur Martin</cp:lastModifiedBy>
  <cp:revision>2</cp:revision>
  <cp:lastPrinted>2018-12-17T16:05:00Z</cp:lastPrinted>
  <dcterms:created xsi:type="dcterms:W3CDTF">2024-05-03T15:13:00Z</dcterms:created>
  <dcterms:modified xsi:type="dcterms:W3CDTF">2024-05-03T15:13:00Z</dcterms:modified>
</cp:coreProperties>
</file>